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4CC13" w14:textId="77777777" w:rsidR="00260B8F" w:rsidRPr="00D37021" w:rsidRDefault="00260B8F" w:rsidP="00260B8F">
      <w:pPr>
        <w:jc w:val="center"/>
        <w:rPr>
          <w:rFonts w:ascii="Times New Roman" w:hAnsi="Times New Roman" w:cs="Times New Roman"/>
          <w:sz w:val="40"/>
          <w:szCs w:val="40"/>
        </w:rPr>
      </w:pPr>
      <w:r w:rsidRPr="00D37021">
        <w:rPr>
          <w:rFonts w:ascii="Times New Roman" w:hAnsi="Times New Roman" w:cs="Times New Roman"/>
          <w:b/>
          <w:bCs/>
          <w:sz w:val="40"/>
          <w:szCs w:val="40"/>
        </w:rPr>
        <w:t>EVALUATION OF OPTIMUM SEEDING RATE ON SEEDLING VIGOR AND EARLY PLANT GROWTH OF MECHANICALY TRANSPLANTED RICE</w:t>
      </w:r>
    </w:p>
    <w:p w14:paraId="7DA5B7F6" w14:textId="77777777" w:rsidR="00260B8F" w:rsidRDefault="00260B8F" w:rsidP="00260B8F">
      <w:pPr>
        <w:rPr>
          <w:rFonts w:ascii="Times New Roman" w:hAnsi="Times New Roman" w:cs="Times New Roman"/>
          <w:sz w:val="36"/>
          <w:szCs w:val="36"/>
        </w:rPr>
      </w:pPr>
    </w:p>
    <w:p w14:paraId="598F4802" w14:textId="77777777" w:rsidR="00260B8F" w:rsidRDefault="00260B8F" w:rsidP="00260B8F">
      <w:pPr>
        <w:rPr>
          <w:rFonts w:ascii="Times New Roman" w:hAnsi="Times New Roman" w:cs="Times New Roman"/>
          <w:sz w:val="36"/>
          <w:szCs w:val="36"/>
        </w:rPr>
      </w:pPr>
    </w:p>
    <w:p w14:paraId="68CA6771" w14:textId="77777777" w:rsidR="00260B8F" w:rsidRDefault="00260B8F" w:rsidP="00260B8F">
      <w:pPr>
        <w:rPr>
          <w:rFonts w:ascii="Times New Roman" w:hAnsi="Times New Roman" w:cs="Times New Roman"/>
          <w:sz w:val="36"/>
          <w:szCs w:val="36"/>
        </w:rPr>
      </w:pPr>
    </w:p>
    <w:p w14:paraId="37EF376A" w14:textId="77777777" w:rsidR="00260B8F" w:rsidRPr="006C0684" w:rsidRDefault="00260B8F" w:rsidP="00260B8F">
      <w:pPr>
        <w:rPr>
          <w:rFonts w:ascii="Times New Roman" w:hAnsi="Times New Roman" w:cs="Times New Roman"/>
          <w:sz w:val="36"/>
          <w:szCs w:val="36"/>
        </w:rPr>
      </w:pPr>
    </w:p>
    <w:p w14:paraId="6F2D9D6B" w14:textId="77777777" w:rsidR="00260B8F" w:rsidRPr="00D37021" w:rsidRDefault="00260B8F" w:rsidP="00260B8F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by</w:t>
      </w:r>
    </w:p>
    <w:p w14:paraId="43FD0FC0" w14:textId="77777777" w:rsidR="00260B8F" w:rsidRPr="00D37021" w:rsidRDefault="00260B8F" w:rsidP="00260B8F">
      <w:pPr>
        <w:jc w:val="center"/>
        <w:rPr>
          <w:rFonts w:ascii="Times New Roman" w:hAnsi="Times New Roman" w:cs="Times New Roman"/>
          <w:sz w:val="36"/>
          <w:szCs w:val="36"/>
        </w:rPr>
      </w:pPr>
      <w:r w:rsidRPr="00D37021">
        <w:rPr>
          <w:rFonts w:ascii="Times New Roman" w:hAnsi="Times New Roman" w:cs="Times New Roman"/>
          <w:sz w:val="36"/>
          <w:szCs w:val="36"/>
        </w:rPr>
        <w:t>G</w:t>
      </w:r>
      <w:r>
        <w:rPr>
          <w:rFonts w:ascii="Times New Roman" w:hAnsi="Times New Roman" w:cs="Times New Roman"/>
          <w:sz w:val="36"/>
          <w:szCs w:val="36"/>
        </w:rPr>
        <w:t>.</w:t>
      </w:r>
      <w:r w:rsidRPr="00D37021">
        <w:rPr>
          <w:rFonts w:ascii="Times New Roman" w:hAnsi="Times New Roman" w:cs="Times New Roman"/>
          <w:sz w:val="36"/>
          <w:szCs w:val="36"/>
        </w:rPr>
        <w:t>K</w:t>
      </w:r>
      <w:r>
        <w:rPr>
          <w:rFonts w:ascii="Times New Roman" w:hAnsi="Times New Roman" w:cs="Times New Roman"/>
          <w:sz w:val="36"/>
          <w:szCs w:val="36"/>
        </w:rPr>
        <w:t>.</w:t>
      </w:r>
      <w:r w:rsidRPr="00D37021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/>
          <w:sz w:val="36"/>
          <w:szCs w:val="36"/>
        </w:rPr>
        <w:t>Nilupuli</w:t>
      </w:r>
    </w:p>
    <w:p w14:paraId="5E521895" w14:textId="77777777" w:rsidR="00260B8F" w:rsidRPr="00D37021" w:rsidRDefault="00260B8F" w:rsidP="00260B8F">
      <w:pPr>
        <w:jc w:val="center"/>
        <w:rPr>
          <w:rFonts w:ascii="Times New Roman" w:hAnsi="Times New Roman" w:cs="Times New Roman"/>
          <w:sz w:val="36"/>
          <w:szCs w:val="36"/>
        </w:rPr>
      </w:pPr>
      <w:r w:rsidRPr="00D37021">
        <w:rPr>
          <w:rFonts w:ascii="Times New Roman" w:hAnsi="Times New Roman" w:cs="Times New Roman"/>
          <w:sz w:val="36"/>
          <w:szCs w:val="36"/>
        </w:rPr>
        <w:t>AG/AT/2014/3880</w:t>
      </w:r>
    </w:p>
    <w:p w14:paraId="0E85F22F" w14:textId="77777777" w:rsidR="00260B8F" w:rsidRDefault="00260B8F" w:rsidP="00260B8F">
      <w:r>
        <w:t xml:space="preserve"> </w:t>
      </w:r>
    </w:p>
    <w:p w14:paraId="43A8B7B0" w14:textId="77777777" w:rsidR="00260B8F" w:rsidRDefault="00260B8F" w:rsidP="00260B8F"/>
    <w:p w14:paraId="3A9BA0C5" w14:textId="77777777" w:rsidR="00260B8F" w:rsidRDefault="00260B8F" w:rsidP="00260B8F"/>
    <w:p w14:paraId="7F738A7E" w14:textId="77777777" w:rsidR="00260B8F" w:rsidRDefault="00260B8F" w:rsidP="00260B8F"/>
    <w:p w14:paraId="0E94F751" w14:textId="77777777" w:rsidR="00260B8F" w:rsidRDefault="00260B8F" w:rsidP="00260B8F"/>
    <w:p w14:paraId="03E09581" w14:textId="77777777" w:rsidR="00260B8F" w:rsidRDefault="00260B8F" w:rsidP="00260B8F"/>
    <w:p w14:paraId="59D41662" w14:textId="77777777" w:rsidR="00260B8F" w:rsidRDefault="00260B8F" w:rsidP="00260B8F"/>
    <w:p w14:paraId="386B80FF" w14:textId="77777777" w:rsidR="00260B8F" w:rsidRPr="00D37021" w:rsidRDefault="00260B8F" w:rsidP="00260B8F">
      <w:pPr>
        <w:jc w:val="center"/>
        <w:rPr>
          <w:rFonts w:ascii="Times New Roman" w:hAnsi="Times New Roman" w:cs="Times New Roman"/>
          <w:sz w:val="40"/>
          <w:szCs w:val="40"/>
        </w:rPr>
      </w:pPr>
      <w:r w:rsidRPr="00D37021">
        <w:rPr>
          <w:rFonts w:ascii="Times New Roman" w:hAnsi="Times New Roman" w:cs="Times New Roman"/>
          <w:sz w:val="40"/>
          <w:szCs w:val="40"/>
        </w:rPr>
        <w:t>DEPARTMENT OF CROP SCIENCE</w:t>
      </w:r>
    </w:p>
    <w:p w14:paraId="0F4096D9" w14:textId="77777777" w:rsidR="00260B8F" w:rsidRPr="00D37021" w:rsidRDefault="00260B8F" w:rsidP="00260B8F">
      <w:pPr>
        <w:jc w:val="center"/>
        <w:rPr>
          <w:rFonts w:ascii="Times New Roman" w:hAnsi="Times New Roman" w:cs="Times New Roman"/>
          <w:sz w:val="40"/>
          <w:szCs w:val="40"/>
        </w:rPr>
      </w:pPr>
      <w:r w:rsidRPr="00D37021">
        <w:rPr>
          <w:rFonts w:ascii="Times New Roman" w:hAnsi="Times New Roman" w:cs="Times New Roman"/>
          <w:sz w:val="40"/>
          <w:szCs w:val="40"/>
        </w:rPr>
        <w:t>FACULTY OF AGRICULTURE</w:t>
      </w:r>
    </w:p>
    <w:p w14:paraId="3BE7BF00" w14:textId="77777777" w:rsidR="00260B8F" w:rsidRPr="00D37021" w:rsidRDefault="00260B8F" w:rsidP="00260B8F">
      <w:pPr>
        <w:jc w:val="center"/>
        <w:rPr>
          <w:rFonts w:ascii="Times New Roman" w:hAnsi="Times New Roman" w:cs="Times New Roman"/>
          <w:sz w:val="40"/>
          <w:szCs w:val="40"/>
        </w:rPr>
      </w:pPr>
      <w:r w:rsidRPr="00D37021">
        <w:rPr>
          <w:rFonts w:ascii="Times New Roman" w:hAnsi="Times New Roman" w:cs="Times New Roman"/>
          <w:sz w:val="40"/>
          <w:szCs w:val="40"/>
        </w:rPr>
        <w:t>UNIVERSITY OF RUHUNA</w:t>
      </w:r>
    </w:p>
    <w:p w14:paraId="4497375F" w14:textId="77777777" w:rsidR="00260B8F" w:rsidRPr="00D37021" w:rsidRDefault="00260B8F" w:rsidP="00260B8F">
      <w:pPr>
        <w:jc w:val="center"/>
        <w:rPr>
          <w:rFonts w:ascii="Times New Roman" w:hAnsi="Times New Roman" w:cs="Times New Roman"/>
          <w:sz w:val="40"/>
          <w:szCs w:val="40"/>
        </w:rPr>
      </w:pPr>
      <w:r w:rsidRPr="00D37021">
        <w:rPr>
          <w:rFonts w:ascii="Times New Roman" w:hAnsi="Times New Roman" w:cs="Times New Roman"/>
          <w:sz w:val="40"/>
          <w:szCs w:val="40"/>
        </w:rPr>
        <w:t>SRI LANKA</w:t>
      </w:r>
    </w:p>
    <w:p w14:paraId="7833FF37" w14:textId="77777777" w:rsidR="00260B8F" w:rsidRDefault="00260B8F" w:rsidP="00260B8F">
      <w:pPr>
        <w:jc w:val="center"/>
        <w:rPr>
          <w:rFonts w:ascii="Times New Roman" w:hAnsi="Times New Roman" w:cs="Times New Roman"/>
          <w:sz w:val="36"/>
          <w:szCs w:val="36"/>
        </w:rPr>
      </w:pPr>
      <w:r w:rsidRPr="00D37021">
        <w:rPr>
          <w:rFonts w:ascii="Times New Roman" w:hAnsi="Times New Roman" w:cs="Times New Roman"/>
          <w:sz w:val="40"/>
          <w:szCs w:val="40"/>
        </w:rPr>
        <w:t>2018</w:t>
      </w:r>
    </w:p>
    <w:p w14:paraId="15919756" w14:textId="77777777" w:rsidR="00C734CD" w:rsidRDefault="007B0D5A">
      <w:bookmarkStart w:id="0" w:name="_GoBack"/>
      <w:bookmarkEnd w:id="0"/>
    </w:p>
    <w:sectPr w:rsidR="00C734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MDcxtTSwsDQwMDFV0lEKTi0uzszPAykwqgUAKEVjWywAAAA="/>
  </w:docVars>
  <w:rsids>
    <w:rsidRoot w:val="00260B8F"/>
    <w:rsid w:val="00056EB7"/>
    <w:rsid w:val="001B4291"/>
    <w:rsid w:val="00260B8F"/>
    <w:rsid w:val="007B0D5A"/>
    <w:rsid w:val="00A019A4"/>
    <w:rsid w:val="00D64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64A25"/>
  <w15:chartTrackingRefBased/>
  <w15:docId w15:val="{398F6A95-0D74-4A65-A920-37B111608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0B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2</cp:revision>
  <dcterms:created xsi:type="dcterms:W3CDTF">2018-12-05T18:17:00Z</dcterms:created>
  <dcterms:modified xsi:type="dcterms:W3CDTF">2018-12-05T18:32:00Z</dcterms:modified>
</cp:coreProperties>
</file>